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3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Литвинов Данила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752623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2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937391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7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771388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 этапу проекта</dc:title>
  <dc:creator>Литвинов Данила Сергеевич</dc:creator>
  <dc:language>ru-RU</dc:language>
  <cp:keywords/>
  <dcterms:created xsi:type="dcterms:W3CDTF">2025-03-20T11:51:22Z</dcterms:created>
  <dcterms:modified xsi:type="dcterms:W3CDTF">2025-03-20T11:5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